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rangipanier et jasm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Salicylate de benzyle, neryl acetate, TETRAHYDROLINALOOL, cyclamen aldehyd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rosée. noix de coco.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rangipanier et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rangipanier et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Salicylate de benzyle, neryl acetate, TETRAHYDROLINALOOL, cyclamen aldehyd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rangipanier et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rangipanier et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827E524-0E5B-42E2-93A0-D05222E30524}"/>
</file>

<file path=customXml/itemProps3.xml><?xml version="1.0" encoding="utf-8"?>
<ds:datastoreItem xmlns:ds="http://schemas.openxmlformats.org/officeDocument/2006/customXml" ds:itemID="{A0E743C9-08CA-4062-B99F-17DE457959BE}"/>
</file>

<file path=customXml/itemProps4.xml><?xml version="1.0" encoding="utf-8"?>
<ds:datastoreItem xmlns:ds="http://schemas.openxmlformats.org/officeDocument/2006/customXml" ds:itemID="{5D2361E6-053A-40C1-BEAE-206597AF4CF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